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4214191" cy="428038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6607" cy="4282836"/>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3657600" cy="38727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6147" cy="3881803"/>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3729162" cy="4077217"/>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31464" cy="4079734"/>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lastRenderedPageBreak/>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drawing>
          <wp:inline distT="0" distB="0" distL="0" distR="0" wp14:anchorId="4B957F44" wp14:editId="2898F05B">
            <wp:extent cx="3578087" cy="3899636"/>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000" cy="3902811"/>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 xml:space="preserve">Accuracy of our classification depends on the trade-off between a high-complexity model which may over-fit the data and a large-margin which will incorrectly classify some of the training data in the interest </w:t>
      </w:r>
      <w:r w:rsidRPr="004F2856">
        <w:lastRenderedPageBreak/>
        <w:t>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4011601" cy="30055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4812" cy="3007999"/>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3848431" cy="28833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0973" cy="2885246"/>
                    </a:xfrm>
                    <a:prstGeom prst="rect">
                      <a:avLst/>
                    </a:prstGeom>
                    <a:noFill/>
                    <a:ln>
                      <a:noFill/>
                    </a:ln>
                  </pic:spPr>
                </pic:pic>
              </a:graphicData>
            </a:graphic>
          </wp:inline>
        </w:drawing>
      </w: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9F64F0">
      <w:pPr>
        <w:spacing w:after="0" w:line="360" w:lineRule="auto"/>
        <w:ind w:left="720"/>
      </w:pPr>
      <w:r w:rsidRPr="009E61C9">
        <w:rPr>
          <w:noProof/>
        </w:rPr>
        <w:drawing>
          <wp:inline distT="0" distB="0" distL="0" distR="0">
            <wp:extent cx="2918494" cy="218660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906" cy="2191413"/>
                    </a:xfrm>
                    <a:prstGeom prst="rect">
                      <a:avLst/>
                    </a:prstGeom>
                    <a:noFill/>
                    <a:ln>
                      <a:noFill/>
                    </a:ln>
                  </pic:spPr>
                </pic:pic>
              </a:graphicData>
            </a:graphic>
          </wp:inline>
        </w:drawing>
      </w:r>
      <w:r w:rsidRPr="009E61C9">
        <w:t xml:space="preserve"> </w:t>
      </w:r>
      <w:r w:rsidRPr="009E61C9">
        <w:rPr>
          <w:noProof/>
        </w:rPr>
        <w:drawing>
          <wp:inline distT="0" distB="0" distL="0" distR="0">
            <wp:extent cx="2865114" cy="214661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85" cy="2157081"/>
                    </a:xfrm>
                    <a:prstGeom prst="rect">
                      <a:avLst/>
                    </a:prstGeom>
                    <a:noFill/>
                    <a:ln>
                      <a:noFill/>
                    </a:ln>
                  </pic:spPr>
                </pic:pic>
              </a:graphicData>
            </a:graphic>
          </wp:inline>
        </w:drawing>
      </w:r>
    </w:p>
    <w:p w:rsidR="008A2B9E" w:rsidRDefault="008A2B9E" w:rsidP="00317278">
      <w:pPr>
        <w:spacing w:after="0" w:line="360" w:lineRule="auto"/>
        <w:rPr>
          <w:i/>
        </w:rPr>
      </w:pP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17278">
      <w:pPr>
        <w:spacing w:after="0" w:line="360" w:lineRule="auto"/>
        <w:rPr>
          <w:i/>
        </w:rPr>
      </w:pPr>
      <w:r w:rsidRPr="00317278">
        <w:rPr>
          <w:i/>
          <w:noProof/>
        </w:rPr>
        <w:drawing>
          <wp:inline distT="0" distB="0" distL="0" distR="0">
            <wp:extent cx="3343001" cy="250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7446" cy="2507992"/>
                    </a:xfrm>
                    <a:prstGeom prst="rect">
                      <a:avLst/>
                    </a:prstGeom>
                    <a:noFill/>
                    <a:ln>
                      <a:noFill/>
                    </a:ln>
                  </pic:spPr>
                </pic:pic>
              </a:graphicData>
            </a:graphic>
          </wp:inline>
        </w:drawing>
      </w:r>
    </w:p>
    <w:p w:rsidR="00317278" w:rsidRDefault="00317278" w:rsidP="003B1054">
      <w:pPr>
        <w:pStyle w:val="ListParagraph"/>
        <w:numPr>
          <w:ilvl w:val="0"/>
          <w:numId w:val="12"/>
        </w:num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lastRenderedPageBreak/>
        <w:drawing>
          <wp:inline distT="0" distB="0" distL="0" distR="0">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drawing>
          <wp:inline distT="0" distB="0" distL="0" distR="0">
            <wp:extent cx="3122101" cy="233915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468" cy="2350670"/>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512100" cy="2397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7116" cy="2411470"/>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0F076E">
      <w:pPr>
        <w:pStyle w:val="ListParagraph"/>
        <w:numPr>
          <w:ilvl w:val="2"/>
          <w:numId w:val="6"/>
        </w:numPr>
        <w:spacing w:after="0" w:line="360" w:lineRule="auto"/>
      </w:pPr>
      <w:r>
        <w:t>The Choice of hyper parameters:</w:t>
      </w:r>
    </w:p>
    <w:p w:rsidR="00706DDE" w:rsidRDefault="00050FB6" w:rsidP="000F076E">
      <w:pPr>
        <w:spacing w:after="0" w:line="360" w:lineRule="auto"/>
        <w:ind w:firstLine="72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lastRenderedPageBreak/>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 xml:space="preserve">With less value of sigma2  over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0F076E">
      <w:pPr>
        <w:pStyle w:val="ListParagraph"/>
        <w:numPr>
          <w:ilvl w:val="2"/>
          <w:numId w:val="6"/>
        </w:numPr>
        <w:spacing w:after="0" w:line="360" w:lineRule="auto"/>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w:t>
      </w:r>
      <w:r w:rsidR="001F06B5">
        <w:rPr>
          <w:bCs/>
        </w:rPr>
        <w:t>for unseen</w:t>
      </w:r>
      <w:r w:rsidRPr="00C029C7">
        <w:rPr>
          <w:bCs/>
        </w:rPr>
        <w:t xml:space="preserve">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Step 1 : Splitting the total data set into 10 (most times uniform) sets. Let’s say K=10</w:t>
      </w:r>
    </w:p>
    <w:p w:rsidR="00D30382" w:rsidRPr="00C029C7" w:rsidRDefault="00D30382" w:rsidP="00D30382">
      <w:pPr>
        <w:jc w:val="both"/>
        <w:rPr>
          <w:bCs/>
        </w:rPr>
      </w:pPr>
      <w:r w:rsidRPr="00C029C7">
        <w:rPr>
          <w:bCs/>
        </w:rPr>
        <w:t>St</w:t>
      </w:r>
      <w:r>
        <w:rPr>
          <w:bCs/>
        </w:rPr>
        <w:t>ep 2 :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Step 3 : Choose a different set now and keeping the remaining sets for training the model</w:t>
      </w:r>
    </w:p>
    <w:p w:rsidR="00D30382" w:rsidRPr="00C029C7" w:rsidRDefault="00D30382" w:rsidP="00D30382">
      <w:pPr>
        <w:jc w:val="both"/>
        <w:rPr>
          <w:bCs/>
        </w:rPr>
      </w:pPr>
      <w:r w:rsidRPr="00C029C7">
        <w:rPr>
          <w:bCs/>
        </w:rPr>
        <w:t>Step 4 : Step 2 and 3 makes all the sets of data (different samples in the population) to train the model.</w:t>
      </w:r>
    </w:p>
    <w:p w:rsidR="00D30382" w:rsidRPr="00C029C7" w:rsidRDefault="00D30382" w:rsidP="00D30382">
      <w:pPr>
        <w:jc w:val="both"/>
        <w:rPr>
          <w:bCs/>
        </w:rPr>
      </w:pPr>
      <w:r w:rsidRPr="00C029C7">
        <w:rPr>
          <w:bCs/>
        </w:rPr>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rid search</w:t>
      </w:r>
      <w:r>
        <w:rPr>
          <w:bCs/>
        </w:rPr>
        <w:t>, is</w:t>
      </w:r>
      <w:r w:rsidRPr="00C029C7">
        <w:rPr>
          <w:bCs/>
        </w:rPr>
        <w:t xml:space="preserve"> useful when the parameters are not learned within the estimators, so that it can be set by Grid search by considering the given range of parameters.</w:t>
      </w:r>
    </w:p>
    <w:p w:rsidR="00CE35D5" w:rsidRDefault="00FC448B" w:rsidP="00D30382">
      <w:pPr>
        <w:jc w:val="both"/>
        <w:rPr>
          <w:bCs/>
        </w:rPr>
      </w:pPr>
      <w:r>
        <w:rPr>
          <w:bCs/>
        </w:rPr>
        <w:lastRenderedPageBreak/>
        <w:t xml:space="preserve">Simple validation procedure, has the parameters optimized and having been trained </w:t>
      </w:r>
      <w:r w:rsidR="00CE35D5">
        <w:rPr>
          <w:bCs/>
        </w:rPr>
        <w:t xml:space="preserve">for one set of validation set in the whole dataset. So, it might not generalize well to the data which the model had not seen before and might overfit t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0E3ADD" w:rsidP="00D30382">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0E3ADD" w:rsidRPr="000E3ADD" w:rsidTr="000E3ADD">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0E3ADD" w:rsidRPr="000E3ADD" w:rsidTr="000E3ADD">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0E3ADD" w:rsidRPr="000E3ADD" w:rsidTr="000E3ADD">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0E3ADD" w:rsidRDefault="000E3ADD" w:rsidP="00D30382">
      <w:pPr>
        <w:jc w:val="both"/>
        <w:rPr>
          <w:bCs/>
        </w:rPr>
      </w:pPr>
    </w:p>
    <w:p w:rsidR="008F3831" w:rsidRDefault="000E3ADD" w:rsidP="000E3ADD">
      <w:pPr>
        <w:spacing w:after="0" w:line="360" w:lineRule="auto"/>
        <w:jc w:val="both"/>
      </w:pPr>
      <w:r>
        <w:t>Preference of ‘crossvalidate’ or singleoneout:</w:t>
      </w:r>
    </w:p>
    <w:p w:rsidR="000E3ADD" w:rsidRPr="002D6249" w:rsidRDefault="000E3ADD" w:rsidP="00420BC3">
      <w:pPr>
        <w:pStyle w:val="ListParagraph"/>
        <w:numPr>
          <w:ilvl w:val="0"/>
          <w:numId w:val="7"/>
        </w:numPr>
        <w:spacing w:after="0" w:line="360" w:lineRule="auto"/>
        <w:jc w:val="both"/>
      </w:pPr>
      <w:r w:rsidRPr="002D6249">
        <w:t>Leave one out cross validation looks better when there is a small set of training data. In this case</w:t>
      </w:r>
      <w:r w:rsidR="008C5DD4" w:rsidRPr="002D6249">
        <w:t xml:space="preserve"> of small data set</w:t>
      </w:r>
      <w:r w:rsidRPr="002D6249">
        <w:t xml:space="preserve">, </w:t>
      </w:r>
      <w:r w:rsidR="008C5DD4" w:rsidRPr="002D6249">
        <w:t xml:space="preserve">one </w:t>
      </w:r>
      <w:r w:rsidRPr="002D6249">
        <w:t xml:space="preserve">can't </w:t>
      </w:r>
      <w:r w:rsidR="008C5DD4" w:rsidRPr="002D6249">
        <w:t>make</w:t>
      </w:r>
      <w:r w:rsidRPr="002D6249">
        <w:t xml:space="preserve"> 10 folds to make predictions on using the rest of your data to train the model.</w:t>
      </w:r>
    </w:p>
    <w:p w:rsidR="000E3ADD" w:rsidRPr="002D6249" w:rsidRDefault="008C5DD4" w:rsidP="00420BC3">
      <w:pPr>
        <w:pStyle w:val="ListParagraph"/>
        <w:numPr>
          <w:ilvl w:val="0"/>
          <w:numId w:val="7"/>
        </w:numPr>
        <w:spacing w:after="0" w:line="360" w:lineRule="auto"/>
        <w:jc w:val="both"/>
      </w:pPr>
      <w:r w:rsidRPr="002D6249">
        <w:t>With the large</w:t>
      </w:r>
      <w:r w:rsidR="000E3ADD" w:rsidRPr="002D6249">
        <w:t xml:space="preserve"> amount of training data on the other hand, 10-fold cross validation would be a better bet, because there will be too many iterations for leave one out cross-validation, and considering these many results to tune your hyperparameters might not be such a good idea.</w:t>
      </w:r>
    </w:p>
    <w:p w:rsidR="000E3ADD" w:rsidRPr="002D6249" w:rsidRDefault="008C5DD4" w:rsidP="00420BC3">
      <w:pPr>
        <w:pStyle w:val="ListParagraph"/>
        <w:numPr>
          <w:ilvl w:val="0"/>
          <w:numId w:val="7"/>
        </w:numPr>
        <w:spacing w:after="0" w:line="360" w:lineRule="auto"/>
        <w:jc w:val="both"/>
      </w:pPr>
      <w:r w:rsidRPr="002D6249">
        <w:t>There</w:t>
      </w:r>
      <w:r w:rsidR="000E3ADD" w:rsidRPr="002D6249">
        <w:t xml:space="preserve"> is always a bias-variance trade-off between doing leave one out and </w:t>
      </w:r>
      <w:r w:rsidRPr="002D6249">
        <w:t>K</w:t>
      </w:r>
      <w:r w:rsidR="000E3ADD" w:rsidRPr="002D6249">
        <w:t xml:space="preserve"> fold cross validation. In </w:t>
      </w:r>
      <w:r w:rsidRPr="002D6249">
        <w:t>leaveoneout cross validation</w:t>
      </w:r>
      <w:r w:rsidR="000E3ADD" w:rsidRPr="002D6249">
        <w:t xml:space="preserve">, </w:t>
      </w:r>
      <w:r w:rsidRPr="002D6249">
        <w:t xml:space="preserve">we </w:t>
      </w:r>
      <w:r w:rsidR="000E3ADD" w:rsidRPr="002D6249">
        <w:t xml:space="preserve">get estimates of test error with lower bias, and higher variance because each training set contains n-1 examples, which means that </w:t>
      </w:r>
      <w:r w:rsidRPr="002D6249">
        <w:t>we</w:t>
      </w:r>
      <w:r w:rsidR="000E3ADD" w:rsidRPr="002D6249">
        <w:t xml:space="preserve"> are using almost the entire training set in each iteration. This leads to higher var</w:t>
      </w:r>
      <w:r w:rsidRPr="002D6249">
        <w:t>iance too, because there are chances of</w:t>
      </w:r>
      <w:r w:rsidR="000E3ADD" w:rsidRPr="002D6249">
        <w:t xml:space="preserve"> overlap between training sets, and thus the test error estimates are highly correlated, which means that the mean value of the test error estimate will have higher variance.</w:t>
      </w:r>
    </w:p>
    <w:p w:rsidR="000E3ADD" w:rsidRPr="002D6249" w:rsidRDefault="000E3ADD" w:rsidP="00983C2F">
      <w:pPr>
        <w:pStyle w:val="ListParagraph"/>
        <w:numPr>
          <w:ilvl w:val="0"/>
          <w:numId w:val="7"/>
        </w:numPr>
        <w:spacing w:after="0" w:line="360" w:lineRule="auto"/>
        <w:jc w:val="both"/>
      </w:pPr>
      <w:r w:rsidRPr="002D6249">
        <w:t xml:space="preserve">The opposite is true with k-fold CV, because there is relatively less overlap between training sets, thus the test error estimates are less correlated, </w:t>
      </w:r>
      <w:r w:rsidR="00553066" w:rsidRPr="002D6249">
        <w:t>and because of</w:t>
      </w:r>
      <w:r w:rsidRPr="002D6249">
        <w:t xml:space="preserve"> which the mean test error value won't</w:t>
      </w:r>
      <w:r w:rsidR="008C5DD4" w:rsidRPr="002D6249">
        <w:t xml:space="preserve"> have as much variance as leaveoneout cross validation.</w:t>
      </w:r>
    </w:p>
    <w:p w:rsidR="007E0CC5" w:rsidRDefault="007E0CC5" w:rsidP="000F076E">
      <w:pPr>
        <w:pStyle w:val="ListParagraph"/>
        <w:numPr>
          <w:ilvl w:val="2"/>
          <w:numId w:val="6"/>
        </w:numPr>
        <w:spacing w:after="0" w:line="360" w:lineRule="auto"/>
      </w:pPr>
      <w:r>
        <w:t>Comparison of different techniques for the optimizing the hyperparameters</w:t>
      </w:r>
      <w:r w:rsidR="00CD16A2">
        <w:t xml:space="preserve"> shall </w:t>
      </w:r>
      <w:r w:rsidR="005302A9">
        <w:t>be</w:t>
      </w:r>
      <w:r w:rsidR="00CD16A2">
        <w:t xml:space="preserve"> below:</w:t>
      </w:r>
    </w:p>
    <w:p w:rsidR="007E0CC5" w:rsidRDefault="00CD16A2" w:rsidP="000E3ADD">
      <w:pPr>
        <w:spacing w:after="0" w:line="360" w:lineRule="auto"/>
        <w:jc w:val="both"/>
      </w:pPr>
      <w:r w:rsidRPr="00CD16A2">
        <w:rPr>
          <w:rFonts w:ascii="Courier New" w:hAnsi="Courier New" w:cs="Courier New"/>
          <w:noProof/>
          <w:color w:val="228B22"/>
          <w:sz w:val="20"/>
          <w:szCs w:val="20"/>
        </w:rPr>
        <w:lastRenderedPageBreak/>
        <w:drawing>
          <wp:inline distT="0" distB="0" distL="0" distR="0">
            <wp:extent cx="6460683" cy="32361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0405" cy="3246060"/>
                    </a:xfrm>
                    <a:prstGeom prst="rect">
                      <a:avLst/>
                    </a:prstGeom>
                    <a:noFill/>
                    <a:ln>
                      <a:noFill/>
                    </a:ln>
                  </pic:spPr>
                </pic:pic>
              </a:graphicData>
            </a:graphic>
          </wp:inline>
        </w:drawing>
      </w:r>
    </w:p>
    <w:p w:rsidR="007E0CC5" w:rsidRDefault="00961A4C" w:rsidP="00D2438B">
      <w:pPr>
        <w:pStyle w:val="ListParagraph"/>
        <w:spacing w:after="0" w:line="360" w:lineRule="auto"/>
        <w:ind w:left="1080"/>
        <w:jc w:val="both"/>
      </w:pPr>
      <w:r>
        <w:t>Receiver Operating Characteristic (ROC):</w:t>
      </w:r>
    </w:p>
    <w:p w:rsidR="00961A4C" w:rsidRDefault="00961A4C" w:rsidP="00D2438B">
      <w:pPr>
        <w:pStyle w:val="ListParagraph"/>
        <w:spacing w:after="0" w:line="360" w:lineRule="auto"/>
        <w:ind w:left="1080"/>
        <w:jc w:val="both"/>
      </w:pPr>
      <w:r w:rsidRPr="00961A4C">
        <w:rPr>
          <w:noProof/>
        </w:rPr>
        <w:drawing>
          <wp:inline distT="0" distB="0" distL="0" distR="0">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7E0CC5" w:rsidRPr="00EE3342" w:rsidRDefault="001D07FF" w:rsidP="00D2438B">
      <w:pPr>
        <w:pStyle w:val="ListParagraph"/>
        <w:spacing w:after="0" w:line="360" w:lineRule="auto"/>
        <w:ind w:left="1080"/>
        <w:jc w:val="both"/>
      </w:pPr>
      <w:r>
        <w:t>The receiver operating characteristic curve</w:t>
      </w:r>
      <w:r w:rsidR="00EE3342">
        <w:t>(ROC)</w:t>
      </w:r>
      <w:r w:rsidR="00EE3342" w:rsidRPr="00EE3342">
        <w:t xml:space="preserve">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EE3342" w:rsidRDefault="00EE3342" w:rsidP="00D2438B">
      <w:pPr>
        <w:pStyle w:val="ListParagraph"/>
        <w:spacing w:after="0" w:line="360" w:lineRule="auto"/>
        <w:ind w:left="1080"/>
        <w:jc w:val="both"/>
        <w:rPr>
          <w:rFonts w:ascii="Helvetica" w:hAnsi="Helvetica" w:cs="Helvetica"/>
          <w:color w:val="1D1F22"/>
          <w:shd w:val="clear" w:color="auto" w:fill="FFFFFF"/>
        </w:rPr>
      </w:pPr>
    </w:p>
    <w:p w:rsidR="00EE3342" w:rsidRPr="00706DDE" w:rsidRDefault="00EE3342" w:rsidP="00D2438B">
      <w:pPr>
        <w:pStyle w:val="ListParagraph"/>
        <w:spacing w:after="0" w:line="360" w:lineRule="auto"/>
        <w:ind w:left="1080"/>
        <w:jc w:val="both"/>
      </w:pPr>
    </w:p>
    <w:p w:rsidR="00861356" w:rsidRDefault="00861356" w:rsidP="003B1054">
      <w:pPr>
        <w:pStyle w:val="ListParagraph"/>
        <w:numPr>
          <w:ilvl w:val="1"/>
          <w:numId w:val="12"/>
        </w:numPr>
        <w:spacing w:after="0" w:line="360" w:lineRule="auto"/>
      </w:pPr>
      <w:r>
        <w:lastRenderedPageBreak/>
        <w:t>Homework Problems</w:t>
      </w:r>
    </w:p>
    <w:p w:rsidR="00861356" w:rsidRDefault="00861356" w:rsidP="003B1054">
      <w:pPr>
        <w:pStyle w:val="ListParagraph"/>
        <w:numPr>
          <w:ilvl w:val="2"/>
          <w:numId w:val="12"/>
        </w:numPr>
        <w:spacing w:after="0" w:line="360" w:lineRule="auto"/>
      </w:pPr>
      <w:r>
        <w:t>The Ripley Data-set</w:t>
      </w:r>
    </w:p>
    <w:p w:rsidR="00861356" w:rsidRDefault="00861356" w:rsidP="003B1054">
      <w:pPr>
        <w:pStyle w:val="ListParagraph"/>
        <w:numPr>
          <w:ilvl w:val="2"/>
          <w:numId w:val="12"/>
        </w:numPr>
        <w:spacing w:after="0" w:line="360" w:lineRule="auto"/>
      </w:pPr>
      <w:r>
        <w:t xml:space="preserve">Breast Cancer </w:t>
      </w:r>
      <w:r w:rsidRPr="007764B7">
        <w:rPr>
          <w:noProof/>
        </w:rPr>
        <w:t>Dataset</w:t>
      </w:r>
    </w:p>
    <w:p w:rsidR="00861356" w:rsidRDefault="00861356" w:rsidP="003B1054">
      <w:pPr>
        <w:pStyle w:val="ListParagraph"/>
        <w:numPr>
          <w:ilvl w:val="2"/>
          <w:numId w:val="12"/>
        </w:numPr>
        <w:spacing w:after="0" w:line="360" w:lineRule="auto"/>
      </w:pPr>
      <w:r>
        <w:t xml:space="preserve">Diabetes </w:t>
      </w:r>
      <w:r w:rsidRPr="007764B7">
        <w:rPr>
          <w:noProof/>
        </w:rPr>
        <w:t>Dat</w:t>
      </w:r>
      <w:r w:rsidR="007764B7">
        <w:rPr>
          <w:noProof/>
        </w:rPr>
        <w:t>a</w:t>
      </w:r>
      <w:r w:rsidRPr="007764B7">
        <w:rPr>
          <w:noProof/>
        </w:rPr>
        <w:t>base</w:t>
      </w:r>
      <w:bookmarkStart w:id="0" w:name="_GoBack"/>
      <w:bookmarkEnd w:id="0"/>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567B" w:rsidRDefault="007C567B" w:rsidP="00AE71B3">
      <w:pPr>
        <w:spacing w:after="0" w:line="240" w:lineRule="auto"/>
      </w:pPr>
      <w:r>
        <w:separator/>
      </w:r>
    </w:p>
  </w:endnote>
  <w:endnote w:type="continuationSeparator" w:id="0">
    <w:p w:rsidR="007C567B" w:rsidRDefault="007C567B"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567B" w:rsidRDefault="007C567B" w:rsidP="00AE71B3">
      <w:pPr>
        <w:spacing w:after="0" w:line="240" w:lineRule="auto"/>
      </w:pPr>
      <w:r>
        <w:separator/>
      </w:r>
    </w:p>
  </w:footnote>
  <w:footnote w:type="continuationSeparator" w:id="0">
    <w:p w:rsidR="007C567B" w:rsidRDefault="007C567B"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7"/>
  </w:num>
  <w:num w:numId="5">
    <w:abstractNumId w:val="6"/>
  </w:num>
  <w:num w:numId="6">
    <w:abstractNumId w:val="10"/>
  </w:num>
  <w:num w:numId="7">
    <w:abstractNumId w:val="3"/>
  </w:num>
  <w:num w:numId="8">
    <w:abstractNumId w:val="2"/>
  </w:num>
  <w:num w:numId="9">
    <w:abstractNumId w:val="1"/>
  </w:num>
  <w:num w:numId="10">
    <w:abstractNumId w:val="9"/>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prUA5AGTXywAAAA="/>
  </w:docVars>
  <w:rsids>
    <w:rsidRoot w:val="00AA5A66"/>
    <w:rsid w:val="000015A5"/>
    <w:rsid w:val="00034DC5"/>
    <w:rsid w:val="00050FB6"/>
    <w:rsid w:val="000721CF"/>
    <w:rsid w:val="000C4DF1"/>
    <w:rsid w:val="000E3ADD"/>
    <w:rsid w:val="000F076E"/>
    <w:rsid w:val="001057C4"/>
    <w:rsid w:val="001129DE"/>
    <w:rsid w:val="001171E1"/>
    <w:rsid w:val="00140C20"/>
    <w:rsid w:val="001678DF"/>
    <w:rsid w:val="0017094C"/>
    <w:rsid w:val="001A0C46"/>
    <w:rsid w:val="001D07FF"/>
    <w:rsid w:val="001D7E4E"/>
    <w:rsid w:val="001F06B5"/>
    <w:rsid w:val="00211C93"/>
    <w:rsid w:val="00212CD2"/>
    <w:rsid w:val="00216095"/>
    <w:rsid w:val="00220FD4"/>
    <w:rsid w:val="002365D3"/>
    <w:rsid w:val="00240657"/>
    <w:rsid w:val="00245B55"/>
    <w:rsid w:val="002551EE"/>
    <w:rsid w:val="00293E0D"/>
    <w:rsid w:val="002A2463"/>
    <w:rsid w:val="002A4478"/>
    <w:rsid w:val="002D4468"/>
    <w:rsid w:val="002D6249"/>
    <w:rsid w:val="002D79A5"/>
    <w:rsid w:val="002E3903"/>
    <w:rsid w:val="002F06DE"/>
    <w:rsid w:val="00317278"/>
    <w:rsid w:val="003211E5"/>
    <w:rsid w:val="00333116"/>
    <w:rsid w:val="00354B13"/>
    <w:rsid w:val="00356176"/>
    <w:rsid w:val="00386393"/>
    <w:rsid w:val="003A38FB"/>
    <w:rsid w:val="003A68C2"/>
    <w:rsid w:val="003B0CC1"/>
    <w:rsid w:val="003B1054"/>
    <w:rsid w:val="003D209A"/>
    <w:rsid w:val="003E4D79"/>
    <w:rsid w:val="003E7188"/>
    <w:rsid w:val="0040798F"/>
    <w:rsid w:val="00420BC3"/>
    <w:rsid w:val="0044261D"/>
    <w:rsid w:val="00481AB5"/>
    <w:rsid w:val="004A7CB9"/>
    <w:rsid w:val="004B2EEB"/>
    <w:rsid w:val="004C745B"/>
    <w:rsid w:val="004D79E9"/>
    <w:rsid w:val="004F2856"/>
    <w:rsid w:val="005146E9"/>
    <w:rsid w:val="005302A9"/>
    <w:rsid w:val="00543B2F"/>
    <w:rsid w:val="005448F1"/>
    <w:rsid w:val="00553066"/>
    <w:rsid w:val="0055567A"/>
    <w:rsid w:val="00556969"/>
    <w:rsid w:val="005C3B34"/>
    <w:rsid w:val="005C6A1F"/>
    <w:rsid w:val="005D1F56"/>
    <w:rsid w:val="0060080C"/>
    <w:rsid w:val="006443E7"/>
    <w:rsid w:val="00645F7F"/>
    <w:rsid w:val="00647260"/>
    <w:rsid w:val="006629C6"/>
    <w:rsid w:val="006730B4"/>
    <w:rsid w:val="006964CC"/>
    <w:rsid w:val="006E0E9B"/>
    <w:rsid w:val="007016E2"/>
    <w:rsid w:val="007029E6"/>
    <w:rsid w:val="00706DDE"/>
    <w:rsid w:val="00730FBC"/>
    <w:rsid w:val="00741989"/>
    <w:rsid w:val="007451C0"/>
    <w:rsid w:val="00745F70"/>
    <w:rsid w:val="007764B7"/>
    <w:rsid w:val="0078591E"/>
    <w:rsid w:val="00796CD3"/>
    <w:rsid w:val="007C567B"/>
    <w:rsid w:val="007E0CC5"/>
    <w:rsid w:val="00805164"/>
    <w:rsid w:val="008145ED"/>
    <w:rsid w:val="00842502"/>
    <w:rsid w:val="00842A68"/>
    <w:rsid w:val="008524C9"/>
    <w:rsid w:val="00854726"/>
    <w:rsid w:val="00861356"/>
    <w:rsid w:val="00865F23"/>
    <w:rsid w:val="008921BB"/>
    <w:rsid w:val="008959A0"/>
    <w:rsid w:val="008A2B9E"/>
    <w:rsid w:val="008C5DD4"/>
    <w:rsid w:val="008F3831"/>
    <w:rsid w:val="008F3FCD"/>
    <w:rsid w:val="00910B05"/>
    <w:rsid w:val="00935C32"/>
    <w:rsid w:val="0095684B"/>
    <w:rsid w:val="00961A4C"/>
    <w:rsid w:val="0096334E"/>
    <w:rsid w:val="00973D01"/>
    <w:rsid w:val="00982D3D"/>
    <w:rsid w:val="00983C2F"/>
    <w:rsid w:val="009C5678"/>
    <w:rsid w:val="009D411F"/>
    <w:rsid w:val="009E61C9"/>
    <w:rsid w:val="009F64F0"/>
    <w:rsid w:val="00A13BC3"/>
    <w:rsid w:val="00A43B8F"/>
    <w:rsid w:val="00A45536"/>
    <w:rsid w:val="00A63733"/>
    <w:rsid w:val="00A74043"/>
    <w:rsid w:val="00AA5A66"/>
    <w:rsid w:val="00AE71B3"/>
    <w:rsid w:val="00B13866"/>
    <w:rsid w:val="00B506B4"/>
    <w:rsid w:val="00B507EC"/>
    <w:rsid w:val="00C30C13"/>
    <w:rsid w:val="00C62C95"/>
    <w:rsid w:val="00C76933"/>
    <w:rsid w:val="00CD16A2"/>
    <w:rsid w:val="00CD4763"/>
    <w:rsid w:val="00CE102F"/>
    <w:rsid w:val="00CE2BAF"/>
    <w:rsid w:val="00CE35D5"/>
    <w:rsid w:val="00CE3EC1"/>
    <w:rsid w:val="00CF77AA"/>
    <w:rsid w:val="00D04A2B"/>
    <w:rsid w:val="00D2438B"/>
    <w:rsid w:val="00D249E7"/>
    <w:rsid w:val="00D30382"/>
    <w:rsid w:val="00D462DB"/>
    <w:rsid w:val="00D633F6"/>
    <w:rsid w:val="00DC1E02"/>
    <w:rsid w:val="00E0754B"/>
    <w:rsid w:val="00E30641"/>
    <w:rsid w:val="00E42C0C"/>
    <w:rsid w:val="00E43DBF"/>
    <w:rsid w:val="00E520E5"/>
    <w:rsid w:val="00E717E9"/>
    <w:rsid w:val="00E86C41"/>
    <w:rsid w:val="00EB70AB"/>
    <w:rsid w:val="00ED4C0C"/>
    <w:rsid w:val="00EE3342"/>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8FADC"/>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 w:type="paragraph" w:styleId="NormalWeb">
    <w:name w:val="Normal (Web)"/>
    <w:basedOn w:val="Normal"/>
    <w:uiPriority w:val="99"/>
    <w:semiHidden/>
    <w:unhideWhenUsed/>
    <w:rsid w:val="000E3A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8807">
      <w:bodyDiv w:val="1"/>
      <w:marLeft w:val="0"/>
      <w:marRight w:val="0"/>
      <w:marTop w:val="0"/>
      <w:marBottom w:val="0"/>
      <w:divBdr>
        <w:top w:val="none" w:sz="0" w:space="0" w:color="auto"/>
        <w:left w:val="none" w:sz="0" w:space="0" w:color="auto"/>
        <w:bottom w:val="none" w:sz="0" w:space="0" w:color="auto"/>
        <w:right w:val="none" w:sz="0" w:space="0" w:color="auto"/>
      </w:divBdr>
    </w:div>
    <w:div w:id="341049878">
      <w:bodyDiv w:val="1"/>
      <w:marLeft w:val="0"/>
      <w:marRight w:val="0"/>
      <w:marTop w:val="0"/>
      <w:marBottom w:val="0"/>
      <w:divBdr>
        <w:top w:val="none" w:sz="0" w:space="0" w:color="auto"/>
        <w:left w:val="none" w:sz="0" w:space="0" w:color="auto"/>
        <w:bottom w:val="none" w:sz="0" w:space="0" w:color="auto"/>
        <w:right w:val="none" w:sz="0" w:space="0" w:color="auto"/>
      </w:divBdr>
    </w:div>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7</TotalTime>
  <Pages>13</Pages>
  <Words>1747</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32</cp:revision>
  <cp:lastPrinted>2017-05-05T14:08:00Z</cp:lastPrinted>
  <dcterms:created xsi:type="dcterms:W3CDTF">2017-05-01T16:55:00Z</dcterms:created>
  <dcterms:modified xsi:type="dcterms:W3CDTF">2017-05-15T20:20:00Z</dcterms:modified>
</cp:coreProperties>
</file>